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9100F1" w14:textId="77777777" w:rsidR="00E26236" w:rsidRPr="00A93361" w:rsidRDefault="00E26236" w:rsidP="00C50FA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BEFORE THE</w:t>
      </w:r>
    </w:p>
    <w:p w14:paraId="13E7B15A" w14:textId="6FC06013" w:rsidR="00E26236" w:rsidRPr="00A93361" w:rsidRDefault="00E26236" w:rsidP="00C625C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INDIANA EDUCATION EMPLOYMENT</w:t>
      </w:r>
      <w:r w:rsidR="00C625CE" w:rsidRPr="00A93361">
        <w:rPr>
          <w:rFonts w:ascii="Arial" w:hAnsi="Arial" w:cs="Arial"/>
          <w:b/>
          <w:sz w:val="24"/>
          <w:szCs w:val="24"/>
        </w:rPr>
        <w:t xml:space="preserve"> </w:t>
      </w:r>
      <w:r w:rsidRPr="00A93361">
        <w:rPr>
          <w:rFonts w:ascii="Arial" w:hAnsi="Arial" w:cs="Arial"/>
          <w:b/>
          <w:sz w:val="24"/>
          <w:szCs w:val="24"/>
        </w:rPr>
        <w:t>RELATIONS BOARD</w:t>
      </w:r>
    </w:p>
    <w:p w14:paraId="1557ECCA" w14:textId="13D5F96D" w:rsidR="00C625CE" w:rsidRPr="00A93361" w:rsidRDefault="00C625CE" w:rsidP="00C625CE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  <w:gridCol w:w="5035"/>
      </w:tblGrid>
      <w:tr w:rsidR="00E30FAB" w:rsidRPr="00A93361" w14:paraId="01748CA8" w14:textId="77777777" w:rsidTr="00113CB7">
        <w:sdt>
          <w:sdtPr>
            <w:rPr>
              <w:rStyle w:val="Style1"/>
              <w:rFonts w:ascii="Arial" w:hAnsi="Arial" w:cs="Arial"/>
              <w:szCs w:val="24"/>
            </w:rPr>
            <w:alias w:val="Complaintant Name"/>
            <w:tag w:val="Complaintant Name"/>
            <w:id w:val="55140029"/>
            <w:placeholder>
              <w:docPart w:val="DefaultPlaceholder_-1854013440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559337BD" w14:textId="5E793239" w:rsidR="00E30FAB" w:rsidRPr="00A93361" w:rsidRDefault="00E30FAB" w:rsidP="00C625CE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0BCE3930" w14:textId="218B7E61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30FAB" w:rsidRPr="00A93361" w14:paraId="01CDA4D3" w14:textId="77777777" w:rsidTr="00113CB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6F44AE91" w14:textId="05978C7C" w:rsidR="00E30FAB" w:rsidRPr="00A93361" w:rsidRDefault="002C7BAA" w:rsidP="00CE09C7">
            <w:pPr>
              <w:spacing w:after="0" w:line="240" w:lineRule="auto"/>
              <w:ind w:firstLine="1410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Petitioner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38E9F0F4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30FAB" w:rsidRPr="00A93361" w14:paraId="5E65AAFC" w14:textId="77777777" w:rsidTr="00113CB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938E082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2609BB5D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30FAB" w:rsidRPr="00A93361" w14:paraId="7A05D1E5" w14:textId="77777777" w:rsidTr="00113CB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7D5D7B55" w14:textId="7B8A9097" w:rsidR="00E30FAB" w:rsidRPr="00A93361" w:rsidRDefault="00CE09C7" w:rsidP="00C625CE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v.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06515A67" w14:textId="25AF71CC" w:rsidR="00E30FAB" w:rsidRPr="00A93361" w:rsidRDefault="00927D93" w:rsidP="00C625CE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Case Number:</w:t>
            </w:r>
          </w:p>
        </w:tc>
      </w:tr>
      <w:tr w:rsidR="00E30FAB" w:rsidRPr="00A93361" w14:paraId="777583B3" w14:textId="77777777" w:rsidTr="00113CB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C522C09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07703A34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30FAB" w:rsidRPr="00A93361" w14:paraId="3C5E6B1D" w14:textId="77777777" w:rsidTr="00113CB7">
        <w:sdt>
          <w:sdtPr>
            <w:rPr>
              <w:rStyle w:val="Style2"/>
              <w:rFonts w:ascii="Arial" w:hAnsi="Arial" w:cs="Arial"/>
              <w:szCs w:val="24"/>
            </w:rPr>
            <w:alias w:val="Respondent"/>
            <w:tag w:val="Respondent"/>
            <w:id w:val="1793316417"/>
            <w:placeholder>
              <w:docPart w:val="DefaultPlaceholder_-1854013440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724A6DAC" w14:textId="70CDF681" w:rsidR="00E30FAB" w:rsidRPr="00A93361" w:rsidRDefault="00927D93" w:rsidP="00C625CE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2C5E653C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81354" w:rsidRPr="00A93361" w14:paraId="57E95190" w14:textId="77777777" w:rsidTr="00113CB7">
        <w:tc>
          <w:tcPr>
            <w:tcW w:w="1440" w:type="dxa"/>
          </w:tcPr>
          <w:p w14:paraId="0DABEF8D" w14:textId="77777777" w:rsidR="00F81354" w:rsidRPr="00113CB7" w:rsidRDefault="00F81354" w:rsidP="00C625CE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</w:tcPr>
          <w:p w14:paraId="01BCB9A9" w14:textId="12C7E8C4" w:rsidR="00F81354" w:rsidRPr="00113CB7" w:rsidRDefault="002C7BAA" w:rsidP="00C625CE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113CB7">
              <w:rPr>
                <w:rFonts w:ascii="Arial" w:hAnsi="Arial" w:cs="Arial"/>
                <w:bCs/>
                <w:sz w:val="24"/>
                <w:szCs w:val="24"/>
              </w:rPr>
              <w:t>Respondent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402B4B02" w14:textId="77777777" w:rsidR="00F81354" w:rsidRPr="00A93361" w:rsidRDefault="00F81354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12CE8844" w14:textId="184E5EFD" w:rsidR="00C625CE" w:rsidRPr="00A93361" w:rsidRDefault="00C625CE" w:rsidP="00C625CE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366322E" w14:textId="77777777" w:rsidR="00A93361" w:rsidRDefault="00A93361" w:rsidP="00C50FAC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12A21ED8" w14:textId="705E0EAF" w:rsidR="00017835" w:rsidRPr="00A93361" w:rsidRDefault="004A5078" w:rsidP="00113CB7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A93361">
        <w:rPr>
          <w:rFonts w:ascii="Arial" w:hAnsi="Arial" w:cs="Arial"/>
          <w:b/>
          <w:sz w:val="24"/>
          <w:szCs w:val="24"/>
          <w:u w:val="single"/>
        </w:rPr>
        <w:t xml:space="preserve">VERIFIED </w:t>
      </w:r>
      <w:r w:rsidR="00017835" w:rsidRPr="00A93361">
        <w:rPr>
          <w:rFonts w:ascii="Arial" w:hAnsi="Arial" w:cs="Arial"/>
          <w:b/>
          <w:sz w:val="24"/>
          <w:szCs w:val="24"/>
          <w:u w:val="single"/>
        </w:rPr>
        <w:t>COMPLAINT OF UNFAIR PRACTICE</w:t>
      </w:r>
    </w:p>
    <w:p w14:paraId="708612FE" w14:textId="43143FA1" w:rsidR="000C6A76" w:rsidRPr="00A93361" w:rsidRDefault="002C7BAA" w:rsidP="001A4EB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Petitioner,</w:t>
      </w:r>
      <w:r w:rsidR="001A4EB5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Complantant Name"/>
          <w:tag w:val="Complantant Name"/>
          <w:id w:val="432486862"/>
          <w:placeholder>
            <w:docPart w:val="DefaultPlaceholder_-1854013440"/>
          </w:placeholder>
          <w:showingPlcHdr/>
        </w:sdtPr>
        <w:sdtEndPr/>
        <w:sdtContent>
          <w:r w:rsidR="00444DD3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1A4EB5" w:rsidRPr="00A93361">
        <w:rPr>
          <w:rFonts w:ascii="Arial" w:hAnsi="Arial" w:cs="Arial"/>
          <w:sz w:val="24"/>
          <w:szCs w:val="24"/>
        </w:rPr>
        <w:t xml:space="preserve">, </w:t>
      </w:r>
      <w:r w:rsidR="00260F0E" w:rsidRPr="00A93361">
        <w:rPr>
          <w:rFonts w:ascii="Arial" w:hAnsi="Arial" w:cs="Arial"/>
          <w:sz w:val="24"/>
          <w:szCs w:val="24"/>
        </w:rPr>
        <w:t xml:space="preserve">for its claim for unfair practice </w:t>
      </w:r>
      <w:r w:rsidR="000C6A76" w:rsidRPr="00A93361">
        <w:rPr>
          <w:rFonts w:ascii="Arial" w:hAnsi="Arial" w:cs="Arial"/>
          <w:sz w:val="24"/>
          <w:szCs w:val="24"/>
        </w:rPr>
        <w:t>allege</w:t>
      </w:r>
      <w:r w:rsidR="00DD7684" w:rsidRPr="00A93361">
        <w:rPr>
          <w:rFonts w:ascii="Arial" w:hAnsi="Arial" w:cs="Arial"/>
          <w:sz w:val="24"/>
          <w:szCs w:val="24"/>
        </w:rPr>
        <w:t>s</w:t>
      </w:r>
      <w:r w:rsidR="000C6A76" w:rsidRPr="00A93361">
        <w:rPr>
          <w:rFonts w:ascii="Arial" w:hAnsi="Arial" w:cs="Arial"/>
          <w:sz w:val="24"/>
          <w:szCs w:val="24"/>
        </w:rPr>
        <w:t>:</w:t>
      </w:r>
    </w:p>
    <w:p w14:paraId="51C22B0C" w14:textId="77777777" w:rsidR="001A4EB5" w:rsidRPr="00A93361" w:rsidRDefault="001A4EB5" w:rsidP="001A4EB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29398E7" w14:textId="72C9A757" w:rsidR="00B0198C" w:rsidRPr="00A93361" w:rsidRDefault="00094023" w:rsidP="00675C5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Petitioner</w:t>
      </w:r>
      <w:r w:rsidR="00017835" w:rsidRPr="00A93361">
        <w:rPr>
          <w:rFonts w:ascii="Arial" w:hAnsi="Arial" w:cs="Arial"/>
          <w:sz w:val="24"/>
          <w:szCs w:val="24"/>
        </w:rPr>
        <w:t>,</w:t>
      </w:r>
      <w:r w:rsidR="00444DD3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Petitioner Name"/>
          <w:tag w:val="Petitioner Name"/>
          <w:id w:val="577948534"/>
          <w:placeholder>
            <w:docPart w:val="DefaultPlaceholder_-1854013440"/>
          </w:placeholder>
          <w:showingPlcHdr/>
        </w:sdtPr>
        <w:sdtEndPr/>
        <w:sdtContent>
          <w:r w:rsidR="00444DD3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017835" w:rsidRPr="00A93361">
        <w:rPr>
          <w:rFonts w:ascii="Arial" w:hAnsi="Arial" w:cs="Arial"/>
          <w:sz w:val="24"/>
          <w:szCs w:val="24"/>
        </w:rPr>
        <w:t>, is a school</w:t>
      </w:r>
      <w:r w:rsidR="00DE225C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314799989"/>
          <w:placeholder>
            <w:docPart w:val="DefaultPlaceholder_-1854013438"/>
          </w:placeholder>
          <w:showingPlcHdr/>
          <w:dropDownList>
            <w:listItem w:value="Choose an item."/>
            <w:listItem w:displayText="employee" w:value="employee"/>
            <w:listItem w:displayText="employer" w:value="employer"/>
            <w:listItem w:displayText="employee organization" w:value="employee organization"/>
          </w:dropDownList>
        </w:sdtPr>
        <w:sdtEndPr/>
        <w:sdtContent>
          <w:r w:rsidR="002958C0" w:rsidRPr="00A93361">
            <w:rPr>
              <w:rStyle w:val="PlaceholderText"/>
              <w:rFonts w:ascii="Arial" w:hAnsi="Arial" w:cs="Arial"/>
              <w:sz w:val="24"/>
              <w:szCs w:val="24"/>
            </w:rPr>
            <w:t>Choose an item.</w:t>
          </w:r>
        </w:sdtContent>
      </w:sdt>
      <w:r w:rsidR="002958C0" w:rsidRPr="00A93361">
        <w:rPr>
          <w:rFonts w:ascii="Arial" w:hAnsi="Arial" w:cs="Arial"/>
          <w:sz w:val="24"/>
          <w:szCs w:val="24"/>
        </w:rPr>
        <w:t>.</w:t>
      </w:r>
    </w:p>
    <w:p w14:paraId="1E990C2B" w14:textId="77777777" w:rsidR="00E7700F" w:rsidRPr="00A93361" w:rsidRDefault="00E7700F" w:rsidP="00675C52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3596CF82" w14:textId="0D50874E" w:rsidR="00B0198C" w:rsidRPr="00A93361" w:rsidRDefault="00017835" w:rsidP="00061C7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Respondent,</w:t>
      </w:r>
      <w:r w:rsidR="00061C7E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1163237591"/>
          <w:placeholder>
            <w:docPart w:val="DefaultPlaceholder_-1854013440"/>
          </w:placeholder>
          <w:showingPlcHdr/>
          <w:text/>
        </w:sdtPr>
        <w:sdtEndPr/>
        <w:sdtContent>
          <w:r w:rsidR="00061C7E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B0198C" w:rsidRPr="00A93361">
        <w:rPr>
          <w:rFonts w:ascii="Arial" w:hAnsi="Arial" w:cs="Arial"/>
          <w:sz w:val="24"/>
          <w:szCs w:val="24"/>
        </w:rPr>
        <w:t>,</w:t>
      </w:r>
      <w:r w:rsidRPr="00A93361">
        <w:rPr>
          <w:rFonts w:ascii="Arial" w:hAnsi="Arial" w:cs="Arial"/>
          <w:sz w:val="24"/>
          <w:szCs w:val="24"/>
        </w:rPr>
        <w:t xml:space="preserve"> is a school</w:t>
      </w:r>
      <w:r w:rsidR="0089542D">
        <w:rPr>
          <w:rFonts w:ascii="Arial" w:hAnsi="Arial" w:cs="Arial"/>
          <w:sz w:val="24"/>
          <w:szCs w:val="24"/>
        </w:rPr>
        <w:t xml:space="preserve"> employee organization.</w:t>
      </w:r>
    </w:p>
    <w:p w14:paraId="2E892525" w14:textId="77777777" w:rsidR="00061C7E" w:rsidRPr="00A93361" w:rsidRDefault="00061C7E" w:rsidP="00061C7E">
      <w:pPr>
        <w:spacing w:after="0"/>
        <w:rPr>
          <w:rFonts w:ascii="Arial" w:hAnsi="Arial" w:cs="Arial"/>
          <w:sz w:val="24"/>
          <w:szCs w:val="24"/>
        </w:rPr>
      </w:pPr>
    </w:p>
    <w:p w14:paraId="56AA4B09" w14:textId="0EFAF12A" w:rsidR="00EB7B3A" w:rsidRDefault="00EB7B3A" w:rsidP="00A933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i/>
          <w:iCs/>
          <w:sz w:val="24"/>
          <w:szCs w:val="24"/>
        </w:rPr>
        <w:t>[</w:t>
      </w:r>
      <w:r w:rsidR="00C379B1" w:rsidRPr="00A93361">
        <w:rPr>
          <w:rFonts w:ascii="Arial" w:hAnsi="Arial" w:cs="Arial"/>
          <w:i/>
          <w:iCs/>
          <w:sz w:val="24"/>
          <w:szCs w:val="24"/>
        </w:rPr>
        <w:t>if applicabl</w:t>
      </w:r>
      <w:r w:rsidRPr="00A93361">
        <w:rPr>
          <w:rFonts w:ascii="Arial" w:hAnsi="Arial" w:cs="Arial"/>
          <w:i/>
          <w:iCs/>
          <w:sz w:val="24"/>
          <w:szCs w:val="24"/>
        </w:rPr>
        <w:t>e]</w:t>
      </w:r>
      <w:r w:rsidR="00C379B1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43880128"/>
          <w:placeholder>
            <w:docPart w:val="DefaultPlaceholder_-1854013440"/>
          </w:placeholder>
          <w:showingPlcHdr/>
        </w:sdtPr>
        <w:sdtEndPr/>
        <w:sdtContent>
          <w:r w:rsidR="00055655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055655" w:rsidRPr="00A93361">
        <w:rPr>
          <w:rFonts w:ascii="Arial" w:hAnsi="Arial" w:cs="Arial"/>
          <w:sz w:val="24"/>
          <w:szCs w:val="24"/>
        </w:rPr>
        <w:t xml:space="preserve"> </w:t>
      </w:r>
      <w:r w:rsidR="00017835" w:rsidRPr="00A93361">
        <w:rPr>
          <w:rFonts w:ascii="Arial" w:hAnsi="Arial" w:cs="Arial"/>
          <w:sz w:val="24"/>
          <w:szCs w:val="24"/>
        </w:rPr>
        <w:t xml:space="preserve">is </w:t>
      </w:r>
      <w:r w:rsidR="0023229E" w:rsidRPr="00A93361">
        <w:rPr>
          <w:rFonts w:ascii="Arial" w:hAnsi="Arial" w:cs="Arial"/>
          <w:sz w:val="24"/>
          <w:szCs w:val="24"/>
        </w:rPr>
        <w:t>the exclusive representative at</w:t>
      </w:r>
      <w:r w:rsidR="004F4174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519832294"/>
          <w:placeholder>
            <w:docPart w:val="DefaultPlaceholder_-1854013440"/>
          </w:placeholder>
          <w:showingPlcHdr/>
        </w:sdtPr>
        <w:sdtEndPr/>
        <w:sdtContent>
          <w:r w:rsidR="004F4174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.</w:t>
      </w:r>
    </w:p>
    <w:p w14:paraId="5EAA5825" w14:textId="77777777" w:rsidR="00B4770E" w:rsidRPr="00B4770E" w:rsidRDefault="00B4770E" w:rsidP="00B4770E">
      <w:pPr>
        <w:pStyle w:val="ListParagraph"/>
        <w:rPr>
          <w:rFonts w:ascii="Arial" w:hAnsi="Arial" w:cs="Arial"/>
          <w:sz w:val="24"/>
          <w:szCs w:val="24"/>
        </w:rPr>
      </w:pPr>
    </w:p>
    <w:p w14:paraId="5E6853B4" w14:textId="4ADD8B7A" w:rsidR="00B4770E" w:rsidRPr="00A93361" w:rsidRDefault="00346C6B" w:rsidP="00A933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1428383086"/>
          <w:placeholder>
            <w:docPart w:val="77A0910DB0844B5B9C466585BFBA84AF"/>
          </w:placeholder>
          <w:showingPlcHdr/>
        </w:sdtPr>
        <w:sdtEndPr/>
        <w:sdtContent>
          <w:r w:rsidR="00B4770E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B4770E">
        <w:rPr>
          <w:rFonts w:ascii="Arial" w:hAnsi="Arial" w:cs="Arial"/>
          <w:sz w:val="24"/>
          <w:szCs w:val="24"/>
        </w:rPr>
        <w:t xml:space="preserve"> is the school employer.</w:t>
      </w:r>
    </w:p>
    <w:p w14:paraId="5CCC044F" w14:textId="77777777" w:rsidR="00BE7B89" w:rsidRPr="00A93361" w:rsidRDefault="00BE7B89" w:rsidP="00BE7B89">
      <w:pPr>
        <w:spacing w:after="0"/>
        <w:rPr>
          <w:rFonts w:ascii="Arial" w:hAnsi="Arial" w:cs="Arial"/>
          <w:sz w:val="24"/>
          <w:szCs w:val="24"/>
        </w:rPr>
      </w:pPr>
    </w:p>
    <w:p w14:paraId="37880B7C" w14:textId="6EFA45E0" w:rsidR="00CB18D7" w:rsidRPr="00A93361" w:rsidRDefault="00017835" w:rsidP="00CB18D7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This Complaint is based on I</w:t>
      </w:r>
      <w:r w:rsidR="00006036" w:rsidRPr="00A93361">
        <w:rPr>
          <w:rFonts w:ascii="Arial" w:hAnsi="Arial" w:cs="Arial"/>
          <w:sz w:val="24"/>
          <w:szCs w:val="24"/>
        </w:rPr>
        <w:t xml:space="preserve">ndiana </w:t>
      </w:r>
      <w:r w:rsidRPr="00A93361">
        <w:rPr>
          <w:rFonts w:ascii="Arial" w:hAnsi="Arial" w:cs="Arial"/>
          <w:sz w:val="24"/>
          <w:szCs w:val="24"/>
        </w:rPr>
        <w:t>C</w:t>
      </w:r>
      <w:r w:rsidR="00006036" w:rsidRPr="00A93361">
        <w:rPr>
          <w:rFonts w:ascii="Arial" w:hAnsi="Arial" w:cs="Arial"/>
          <w:sz w:val="24"/>
          <w:szCs w:val="24"/>
        </w:rPr>
        <w:t>ode</w:t>
      </w:r>
      <w:r w:rsidRPr="00A93361">
        <w:rPr>
          <w:rFonts w:ascii="Arial" w:hAnsi="Arial" w:cs="Arial"/>
          <w:sz w:val="24"/>
          <w:szCs w:val="24"/>
        </w:rPr>
        <w:t xml:space="preserve"> </w:t>
      </w:r>
      <w:r w:rsidR="00657611">
        <w:rPr>
          <w:rFonts w:ascii="Arial" w:hAnsi="Arial" w:cs="Arial"/>
          <w:sz w:val="24"/>
          <w:szCs w:val="24"/>
        </w:rPr>
        <w:t xml:space="preserve">Section </w:t>
      </w:r>
      <w:r w:rsidRPr="00A93361">
        <w:rPr>
          <w:rFonts w:ascii="Arial" w:hAnsi="Arial" w:cs="Arial"/>
          <w:sz w:val="24"/>
          <w:szCs w:val="24"/>
        </w:rPr>
        <w:t>20-29-7-</w:t>
      </w:r>
      <w:r w:rsidR="005F19F7" w:rsidRPr="00A93361">
        <w:rPr>
          <w:rFonts w:ascii="Arial" w:hAnsi="Arial" w:cs="Arial"/>
          <w:sz w:val="24"/>
          <w:szCs w:val="24"/>
        </w:rPr>
        <w:t xml:space="preserve">2.  </w:t>
      </w:r>
      <w:r w:rsidRPr="00A93361">
        <w:rPr>
          <w:rFonts w:ascii="Arial" w:hAnsi="Arial" w:cs="Arial"/>
          <w:sz w:val="24"/>
          <w:szCs w:val="24"/>
        </w:rPr>
        <w:t>Specifically</w:t>
      </w:r>
      <w:r w:rsidR="00CB18D7" w:rsidRPr="00A93361">
        <w:rPr>
          <w:rFonts w:ascii="Arial" w:hAnsi="Arial" w:cs="Arial"/>
          <w:sz w:val="24"/>
          <w:szCs w:val="24"/>
        </w:rPr>
        <w:t>,</w:t>
      </w:r>
    </w:p>
    <w:p w14:paraId="09B34462" w14:textId="77777777" w:rsidR="00CB18D7" w:rsidRPr="00A93361" w:rsidRDefault="00CB18D7" w:rsidP="00CB18D7">
      <w:pPr>
        <w:pStyle w:val="ListParagrap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2087290523"/>
        <w:placeholder>
          <w:docPart w:val="8C5D32B91F4941E18C48A2918C0C48A7"/>
        </w:placeholder>
        <w:showingPlcHdr/>
      </w:sdtPr>
      <w:sdtEndPr/>
      <w:sdtContent>
        <w:p w14:paraId="780BA9BE" w14:textId="57474619" w:rsidR="00CB18D7" w:rsidRPr="00A93361" w:rsidRDefault="00E96618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1884853574"/>
        <w:placeholder>
          <w:docPart w:val="DefaultPlaceholder_-1854013440"/>
        </w:placeholder>
        <w:showingPlcHdr/>
      </w:sdtPr>
      <w:sdtEndPr/>
      <w:sdtContent>
        <w:p w14:paraId="64590186" w14:textId="5EE4682A" w:rsidR="00E96618" w:rsidRPr="00A93361" w:rsidRDefault="00522ECF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p w14:paraId="6E1C85D6" w14:textId="77777777" w:rsidR="00E96618" w:rsidRPr="00A93361" w:rsidRDefault="00E96618" w:rsidP="00E96618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66160137" w14:textId="4104D463" w:rsidR="00B4770E" w:rsidRDefault="00857697" w:rsidP="00B4770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Respondent</w:t>
      </w:r>
      <w:r w:rsidR="00083CA7" w:rsidRPr="00A93361">
        <w:rPr>
          <w:rFonts w:ascii="Arial" w:hAnsi="Arial" w:cs="Arial"/>
          <w:sz w:val="24"/>
          <w:szCs w:val="24"/>
        </w:rPr>
        <w:t>’s actions con</w:t>
      </w:r>
      <w:r w:rsidR="007E410E" w:rsidRPr="00A93361">
        <w:rPr>
          <w:rFonts w:ascii="Arial" w:hAnsi="Arial" w:cs="Arial"/>
          <w:sz w:val="24"/>
          <w:szCs w:val="24"/>
        </w:rPr>
        <w:t>stitute</w:t>
      </w:r>
      <w:r w:rsidR="00083CA7" w:rsidRPr="00A93361">
        <w:rPr>
          <w:rFonts w:ascii="Arial" w:hAnsi="Arial" w:cs="Arial"/>
          <w:sz w:val="24"/>
          <w:szCs w:val="24"/>
        </w:rPr>
        <w:t xml:space="preserve"> an unfair practice </w:t>
      </w:r>
      <w:r w:rsidR="007E410E" w:rsidRPr="00A93361">
        <w:rPr>
          <w:rFonts w:ascii="Arial" w:hAnsi="Arial" w:cs="Arial"/>
          <w:sz w:val="24"/>
          <w:szCs w:val="24"/>
        </w:rPr>
        <w:t xml:space="preserve">in accordance with Indiana Code </w:t>
      </w:r>
      <w:r w:rsidR="00657611">
        <w:rPr>
          <w:rFonts w:ascii="Arial" w:hAnsi="Arial" w:cs="Arial"/>
          <w:sz w:val="24"/>
          <w:szCs w:val="24"/>
        </w:rPr>
        <w:t xml:space="preserve">Section </w:t>
      </w:r>
      <w:r w:rsidR="007E410E" w:rsidRPr="00A93361">
        <w:rPr>
          <w:rFonts w:ascii="Arial" w:hAnsi="Arial" w:cs="Arial"/>
          <w:sz w:val="24"/>
          <w:szCs w:val="24"/>
        </w:rPr>
        <w:t>20-29-7-</w:t>
      </w:r>
      <w:r w:rsidR="005F19F7" w:rsidRPr="00A93361">
        <w:rPr>
          <w:rFonts w:ascii="Arial" w:hAnsi="Arial" w:cs="Arial"/>
          <w:sz w:val="24"/>
          <w:szCs w:val="24"/>
        </w:rPr>
        <w:t>2</w:t>
      </w:r>
      <w:r w:rsidRPr="00A93361">
        <w:rPr>
          <w:rFonts w:ascii="Arial" w:hAnsi="Arial" w:cs="Arial"/>
          <w:sz w:val="24"/>
          <w:szCs w:val="24"/>
        </w:rPr>
        <w:t xml:space="preserve"> </w:t>
      </w:r>
      <w:r w:rsidR="009D602C" w:rsidRPr="00A93361">
        <w:rPr>
          <w:rFonts w:ascii="Arial" w:hAnsi="Arial" w:cs="Arial"/>
          <w:sz w:val="24"/>
          <w:szCs w:val="24"/>
        </w:rPr>
        <w:t>because</w:t>
      </w:r>
      <w:r w:rsidR="005F19F7" w:rsidRPr="00A93361">
        <w:rPr>
          <w:rFonts w:ascii="Arial" w:hAnsi="Arial" w:cs="Arial"/>
          <w:sz w:val="24"/>
          <w:szCs w:val="24"/>
        </w:rPr>
        <w:t xml:space="preserve"> </w:t>
      </w:r>
      <w:r w:rsidR="00422C72" w:rsidRPr="00A93361">
        <w:rPr>
          <w:rFonts w:ascii="Arial" w:hAnsi="Arial" w:cs="Arial"/>
          <w:sz w:val="24"/>
          <w:szCs w:val="24"/>
        </w:rPr>
        <w:t>Respondent:</w:t>
      </w:r>
    </w:p>
    <w:p w14:paraId="5DCAAE88" w14:textId="173E8F34" w:rsidR="00C87DFE" w:rsidRPr="00DD744B" w:rsidRDefault="00C87DFE" w:rsidP="00C87DFE">
      <w:pPr>
        <w:pStyle w:val="ListParagraph"/>
        <w:spacing w:after="0"/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</w:pPr>
      <w:r w:rsidRPr="00DD744B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[select all that apply]</w:t>
      </w:r>
    </w:p>
    <w:p w14:paraId="02BBF355" w14:textId="31C9DF74" w:rsidR="00422C72" w:rsidRDefault="00346C6B" w:rsidP="00B63903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1282066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7DF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63903">
        <w:rPr>
          <w:rFonts w:ascii="Arial" w:eastAsia="Times New Roman" w:hAnsi="Arial" w:cs="Arial"/>
          <w:sz w:val="24"/>
          <w:szCs w:val="24"/>
        </w:rPr>
        <w:t xml:space="preserve"> </w:t>
      </w:r>
      <w:r w:rsidR="00B63903">
        <w:rPr>
          <w:rFonts w:ascii="Arial" w:eastAsia="Times New Roman" w:hAnsi="Arial" w:cs="Arial"/>
          <w:sz w:val="24"/>
          <w:szCs w:val="24"/>
        </w:rPr>
        <w:tab/>
      </w:r>
      <w:r w:rsidR="00422C72" w:rsidRPr="00B4770E">
        <w:rPr>
          <w:rFonts w:ascii="Arial" w:eastAsia="Times New Roman" w:hAnsi="Arial" w:cs="Arial"/>
          <w:sz w:val="24"/>
          <w:szCs w:val="24"/>
        </w:rPr>
        <w:t>interfere</w:t>
      </w:r>
      <w:r w:rsidR="004A51D9">
        <w:rPr>
          <w:rFonts w:ascii="Arial" w:eastAsia="Times New Roman" w:hAnsi="Arial" w:cs="Arial"/>
          <w:sz w:val="24"/>
          <w:szCs w:val="24"/>
        </w:rPr>
        <w:t>d</w:t>
      </w:r>
      <w:r w:rsidR="00422C72" w:rsidRPr="00B4770E">
        <w:rPr>
          <w:rFonts w:ascii="Arial" w:eastAsia="Times New Roman" w:hAnsi="Arial" w:cs="Arial"/>
          <w:sz w:val="24"/>
          <w:szCs w:val="24"/>
        </w:rPr>
        <w:t xml:space="preserve"> with, restrain</w:t>
      </w:r>
      <w:r w:rsidR="004A51D9">
        <w:rPr>
          <w:rFonts w:ascii="Arial" w:eastAsia="Times New Roman" w:hAnsi="Arial" w:cs="Arial"/>
          <w:sz w:val="24"/>
          <w:szCs w:val="24"/>
        </w:rPr>
        <w:t>ed</w:t>
      </w:r>
      <w:r w:rsidR="00422C72" w:rsidRPr="00B4770E">
        <w:rPr>
          <w:rFonts w:ascii="Arial" w:eastAsia="Times New Roman" w:hAnsi="Arial" w:cs="Arial"/>
          <w:sz w:val="24"/>
          <w:szCs w:val="24"/>
        </w:rPr>
        <w:t>, or coerce</w:t>
      </w:r>
      <w:r w:rsidR="004A51D9">
        <w:rPr>
          <w:rFonts w:ascii="Arial" w:eastAsia="Times New Roman" w:hAnsi="Arial" w:cs="Arial"/>
          <w:sz w:val="24"/>
          <w:szCs w:val="24"/>
        </w:rPr>
        <w:t>d</w:t>
      </w:r>
      <w:r w:rsidR="00B4770E">
        <w:rPr>
          <w:rFonts w:ascii="Arial" w:eastAsia="Times New Roman" w:hAnsi="Arial" w:cs="Arial"/>
          <w:sz w:val="24"/>
          <w:szCs w:val="24"/>
        </w:rPr>
        <w:t xml:space="preserve"> </w:t>
      </w:r>
      <w:r w:rsidR="00422C72" w:rsidRPr="00B4770E">
        <w:rPr>
          <w:rFonts w:ascii="Arial" w:eastAsia="Times New Roman" w:hAnsi="Arial" w:cs="Arial"/>
          <w:sz w:val="24"/>
          <w:szCs w:val="24"/>
        </w:rPr>
        <w:t>school employees in the exercise of the rights guaranteed by this article</w:t>
      </w:r>
      <w:r w:rsidR="00C87DFE">
        <w:rPr>
          <w:rFonts w:ascii="Arial" w:eastAsia="Times New Roman" w:hAnsi="Arial" w:cs="Arial"/>
          <w:sz w:val="24"/>
          <w:szCs w:val="24"/>
        </w:rPr>
        <w:t xml:space="preserve">. </w:t>
      </w:r>
      <w:r w:rsidR="00CB35E0">
        <w:rPr>
          <w:rFonts w:ascii="Arial" w:eastAsia="Times New Roman" w:hAnsi="Arial" w:cs="Arial"/>
          <w:sz w:val="24"/>
          <w:szCs w:val="24"/>
        </w:rPr>
        <w:t>Ind. Code. § 20-29-7-2</w:t>
      </w:r>
      <w:r w:rsidR="00A61D7F">
        <w:rPr>
          <w:rFonts w:ascii="Arial" w:eastAsia="Times New Roman" w:hAnsi="Arial" w:cs="Arial"/>
          <w:sz w:val="24"/>
          <w:szCs w:val="24"/>
        </w:rPr>
        <w:t>(1)(A).</w:t>
      </w:r>
    </w:p>
    <w:p w14:paraId="7F72AF42" w14:textId="38C86599" w:rsidR="00422C72" w:rsidRDefault="00346C6B" w:rsidP="00B63903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93582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7DF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87DFE">
        <w:rPr>
          <w:rFonts w:ascii="Arial" w:hAnsi="Arial" w:cs="Arial"/>
          <w:sz w:val="24"/>
          <w:szCs w:val="24"/>
        </w:rPr>
        <w:t xml:space="preserve"> </w:t>
      </w:r>
      <w:r w:rsidR="00B63903">
        <w:rPr>
          <w:rFonts w:ascii="Arial" w:hAnsi="Arial" w:cs="Arial"/>
          <w:sz w:val="24"/>
          <w:szCs w:val="24"/>
        </w:rPr>
        <w:tab/>
      </w:r>
      <w:r w:rsidR="00C87DFE" w:rsidRPr="00B4770E">
        <w:rPr>
          <w:rFonts w:ascii="Arial" w:eastAsia="Times New Roman" w:hAnsi="Arial" w:cs="Arial"/>
          <w:sz w:val="24"/>
          <w:szCs w:val="24"/>
        </w:rPr>
        <w:t>interfere</w:t>
      </w:r>
      <w:r w:rsidR="004A51D9">
        <w:rPr>
          <w:rFonts w:ascii="Arial" w:eastAsia="Times New Roman" w:hAnsi="Arial" w:cs="Arial"/>
          <w:sz w:val="24"/>
          <w:szCs w:val="24"/>
        </w:rPr>
        <w:t>d</w:t>
      </w:r>
      <w:r w:rsidR="00C87DFE" w:rsidRPr="00B4770E">
        <w:rPr>
          <w:rFonts w:ascii="Arial" w:eastAsia="Times New Roman" w:hAnsi="Arial" w:cs="Arial"/>
          <w:sz w:val="24"/>
          <w:szCs w:val="24"/>
        </w:rPr>
        <w:t xml:space="preserve"> with, restrain</w:t>
      </w:r>
      <w:r w:rsidR="004A51D9">
        <w:rPr>
          <w:rFonts w:ascii="Arial" w:eastAsia="Times New Roman" w:hAnsi="Arial" w:cs="Arial"/>
          <w:sz w:val="24"/>
          <w:szCs w:val="24"/>
        </w:rPr>
        <w:t>ed</w:t>
      </w:r>
      <w:r w:rsidR="00C87DFE" w:rsidRPr="00B4770E">
        <w:rPr>
          <w:rFonts w:ascii="Arial" w:eastAsia="Times New Roman" w:hAnsi="Arial" w:cs="Arial"/>
          <w:sz w:val="24"/>
          <w:szCs w:val="24"/>
        </w:rPr>
        <w:t>, or coerce</w:t>
      </w:r>
      <w:r w:rsidR="004A51D9">
        <w:rPr>
          <w:rFonts w:ascii="Arial" w:eastAsia="Times New Roman" w:hAnsi="Arial" w:cs="Arial"/>
          <w:sz w:val="24"/>
          <w:szCs w:val="24"/>
        </w:rPr>
        <w:t>d</w:t>
      </w:r>
      <w:r w:rsidR="004A51D9">
        <w:rPr>
          <w:rFonts w:ascii="Arial" w:hAnsi="Arial" w:cs="Arial"/>
          <w:sz w:val="24"/>
          <w:szCs w:val="24"/>
        </w:rPr>
        <w:t xml:space="preserve"> </w:t>
      </w:r>
      <w:r w:rsidR="00422C72" w:rsidRPr="004A51D9">
        <w:rPr>
          <w:rFonts w:ascii="Arial" w:eastAsia="Times New Roman" w:hAnsi="Arial" w:cs="Arial"/>
          <w:sz w:val="24"/>
          <w:szCs w:val="24"/>
        </w:rPr>
        <w:t>a school employer in the selection of its representatives for the purpose of bargaining collectively, discussing, or adjusting grievances.</w:t>
      </w:r>
      <w:r w:rsidR="00A61D7F">
        <w:rPr>
          <w:rFonts w:ascii="Arial" w:eastAsia="Times New Roman" w:hAnsi="Arial" w:cs="Arial"/>
          <w:sz w:val="24"/>
          <w:szCs w:val="24"/>
        </w:rPr>
        <w:t xml:space="preserve"> Ind. Code. § 20-29-7-2(1)(B).</w:t>
      </w:r>
    </w:p>
    <w:p w14:paraId="28A9A89E" w14:textId="69BBD622" w:rsidR="00B24842" w:rsidRDefault="00346C6B" w:rsidP="00B63903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760642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4842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4542B">
        <w:rPr>
          <w:rFonts w:ascii="Arial" w:eastAsia="Times New Roman" w:hAnsi="Arial" w:cs="Arial"/>
          <w:sz w:val="24"/>
          <w:szCs w:val="24"/>
        </w:rPr>
        <w:tab/>
      </w:r>
      <w:r w:rsidR="00657611">
        <w:rPr>
          <w:rFonts w:ascii="Arial" w:eastAsia="Times New Roman" w:hAnsi="Arial" w:cs="Arial"/>
          <w:sz w:val="24"/>
          <w:szCs w:val="24"/>
        </w:rPr>
        <w:t>c</w:t>
      </w:r>
      <w:r w:rsidR="00F4542B" w:rsidRPr="00F4542B">
        <w:rPr>
          <w:rFonts w:ascii="Arial" w:eastAsia="Times New Roman" w:hAnsi="Arial" w:cs="Arial"/>
          <w:sz w:val="24"/>
          <w:szCs w:val="24"/>
        </w:rPr>
        <w:t>ause</w:t>
      </w:r>
      <w:r w:rsidR="001A181A">
        <w:rPr>
          <w:rFonts w:ascii="Arial" w:eastAsia="Times New Roman" w:hAnsi="Arial" w:cs="Arial"/>
          <w:sz w:val="24"/>
          <w:szCs w:val="24"/>
        </w:rPr>
        <w:t>d</w:t>
      </w:r>
      <w:r w:rsidR="00F4542B" w:rsidRPr="00F4542B">
        <w:rPr>
          <w:rFonts w:ascii="Arial" w:eastAsia="Times New Roman" w:hAnsi="Arial" w:cs="Arial"/>
          <w:sz w:val="24"/>
          <w:szCs w:val="24"/>
        </w:rPr>
        <w:t xml:space="preserve"> or attempt</w:t>
      </w:r>
      <w:r w:rsidR="001A181A">
        <w:rPr>
          <w:rFonts w:ascii="Arial" w:eastAsia="Times New Roman" w:hAnsi="Arial" w:cs="Arial"/>
          <w:sz w:val="24"/>
          <w:szCs w:val="24"/>
        </w:rPr>
        <w:t>ed</w:t>
      </w:r>
      <w:r w:rsidR="00F4542B" w:rsidRPr="00F4542B">
        <w:rPr>
          <w:rFonts w:ascii="Arial" w:eastAsia="Times New Roman" w:hAnsi="Arial" w:cs="Arial"/>
          <w:sz w:val="24"/>
          <w:szCs w:val="24"/>
        </w:rPr>
        <w:t xml:space="preserve"> to cause a school employer to discriminate against an employee in violation of</w:t>
      </w:r>
      <w:r w:rsidR="00F4542B">
        <w:rPr>
          <w:rFonts w:ascii="Arial" w:eastAsia="Times New Roman" w:hAnsi="Arial" w:cs="Arial"/>
          <w:sz w:val="24"/>
          <w:szCs w:val="24"/>
        </w:rPr>
        <w:t xml:space="preserve"> Indiana Code Section </w:t>
      </w:r>
      <w:r w:rsidR="00290804">
        <w:rPr>
          <w:rFonts w:ascii="Arial" w:eastAsia="Times New Roman" w:hAnsi="Arial" w:cs="Arial"/>
          <w:sz w:val="24"/>
          <w:szCs w:val="24"/>
        </w:rPr>
        <w:t>20-29-7-1.</w:t>
      </w:r>
      <w:r w:rsidR="00A61D7F">
        <w:rPr>
          <w:rFonts w:ascii="Arial" w:eastAsia="Times New Roman" w:hAnsi="Arial" w:cs="Arial"/>
          <w:sz w:val="24"/>
          <w:szCs w:val="24"/>
        </w:rPr>
        <w:t xml:space="preserve"> Ind. Code. § 20-29-7-2(2)</w:t>
      </w:r>
      <w:r w:rsidR="00C613A7">
        <w:rPr>
          <w:rFonts w:ascii="Arial" w:eastAsia="Times New Roman" w:hAnsi="Arial" w:cs="Arial"/>
          <w:sz w:val="24"/>
          <w:szCs w:val="24"/>
        </w:rPr>
        <w:t>.</w:t>
      </w:r>
    </w:p>
    <w:p w14:paraId="0D195FE1" w14:textId="0AEAB8AF" w:rsidR="00D63F18" w:rsidRPr="00C613A7" w:rsidRDefault="00346C6B" w:rsidP="00D63F18">
      <w:pPr>
        <w:spacing w:after="0"/>
        <w:ind w:left="1440" w:hanging="720"/>
        <w:rPr>
          <w:rFonts w:ascii="Source Sans Pro" w:hAnsi="Source Sans Pro"/>
          <w:color w:val="3D3D3D"/>
          <w:sz w:val="25"/>
          <w:szCs w:val="25"/>
          <w:shd w:val="clear" w:color="auto" w:fill="FFFFFF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922606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5C4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05C44" w:rsidRPr="00B05C44">
        <w:rPr>
          <w:rFonts w:ascii="Source Sans Pro" w:hAnsi="Source Sans Pro"/>
          <w:color w:val="3D3D3D"/>
          <w:sz w:val="25"/>
          <w:szCs w:val="25"/>
          <w:shd w:val="clear" w:color="auto" w:fill="FFFFFF"/>
        </w:rPr>
        <w:t xml:space="preserve"> </w:t>
      </w:r>
      <w:r w:rsidR="00B05C44">
        <w:rPr>
          <w:rFonts w:ascii="Source Sans Pro" w:hAnsi="Source Sans Pro"/>
          <w:color w:val="3D3D3D"/>
          <w:sz w:val="25"/>
          <w:szCs w:val="25"/>
          <w:shd w:val="clear" w:color="auto" w:fill="FFFFFF"/>
        </w:rPr>
        <w:tab/>
      </w:r>
      <w:r w:rsidR="00657611">
        <w:rPr>
          <w:rFonts w:ascii="Arial" w:eastAsia="Times New Roman" w:hAnsi="Arial" w:cs="Arial"/>
          <w:sz w:val="24"/>
          <w:szCs w:val="24"/>
        </w:rPr>
        <w:t>r</w:t>
      </w:r>
      <w:r w:rsidR="00B05C44" w:rsidRPr="00B05C44">
        <w:rPr>
          <w:rFonts w:ascii="Arial" w:eastAsia="Times New Roman" w:hAnsi="Arial" w:cs="Arial"/>
          <w:sz w:val="24"/>
          <w:szCs w:val="24"/>
        </w:rPr>
        <w:t>efuse</w:t>
      </w:r>
      <w:r w:rsidR="00657611">
        <w:rPr>
          <w:rFonts w:ascii="Arial" w:eastAsia="Times New Roman" w:hAnsi="Arial" w:cs="Arial"/>
          <w:sz w:val="24"/>
          <w:szCs w:val="24"/>
        </w:rPr>
        <w:t>d</w:t>
      </w:r>
      <w:r w:rsidR="00B05C44" w:rsidRPr="00B05C44">
        <w:rPr>
          <w:rFonts w:ascii="Arial" w:eastAsia="Times New Roman" w:hAnsi="Arial" w:cs="Arial"/>
          <w:sz w:val="24"/>
          <w:szCs w:val="24"/>
        </w:rPr>
        <w:t xml:space="preserve"> to bargain collectively with a school employer</w:t>
      </w:r>
      <w:r w:rsidR="00D63F18">
        <w:rPr>
          <w:rFonts w:ascii="Arial" w:eastAsia="Times New Roman" w:hAnsi="Arial" w:cs="Arial"/>
          <w:sz w:val="24"/>
          <w:szCs w:val="24"/>
        </w:rPr>
        <w:t xml:space="preserve">. </w:t>
      </w:r>
      <w:r w:rsidR="00D63F18">
        <w:rPr>
          <w:rFonts w:ascii="Source Sans Pro" w:hAnsi="Source Sans Pro"/>
          <w:i/>
          <w:iCs/>
          <w:color w:val="3D3D3D"/>
          <w:sz w:val="25"/>
          <w:szCs w:val="25"/>
          <w:shd w:val="clear" w:color="auto" w:fill="FFFFFF"/>
        </w:rPr>
        <w:t>[only applicable if the Respondent is the exclusive representative]</w:t>
      </w:r>
      <w:r w:rsidR="00C613A7">
        <w:rPr>
          <w:rFonts w:ascii="Source Sans Pro" w:hAnsi="Source Sans Pro"/>
          <w:color w:val="3D3D3D"/>
          <w:sz w:val="25"/>
          <w:szCs w:val="25"/>
          <w:shd w:val="clear" w:color="auto" w:fill="FFFFFF"/>
        </w:rPr>
        <w:t xml:space="preserve"> </w:t>
      </w:r>
      <w:r w:rsidR="00C613A7">
        <w:rPr>
          <w:rFonts w:ascii="Arial" w:eastAsia="Times New Roman" w:hAnsi="Arial" w:cs="Arial"/>
          <w:sz w:val="24"/>
          <w:szCs w:val="24"/>
        </w:rPr>
        <w:t>Ind. Code. § 20-29-7-2(3).</w:t>
      </w:r>
    </w:p>
    <w:p w14:paraId="4A355733" w14:textId="72E3095A" w:rsidR="00D63F18" w:rsidRPr="00D63F18" w:rsidRDefault="00346C6B" w:rsidP="00D63F18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1886061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181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A181A">
        <w:rPr>
          <w:rFonts w:ascii="Arial" w:eastAsia="Times New Roman" w:hAnsi="Arial" w:cs="Arial"/>
          <w:sz w:val="24"/>
          <w:szCs w:val="24"/>
        </w:rPr>
        <w:tab/>
      </w:r>
      <w:r w:rsidR="00657611">
        <w:rPr>
          <w:rFonts w:ascii="Arial" w:hAnsi="Arial" w:cs="Arial"/>
          <w:sz w:val="24"/>
          <w:szCs w:val="24"/>
          <w:shd w:val="clear" w:color="auto" w:fill="FFFFFF"/>
        </w:rPr>
        <w:t>f</w:t>
      </w:r>
      <w:r w:rsidR="001A181A" w:rsidRPr="001A181A">
        <w:rPr>
          <w:rFonts w:ascii="Arial" w:hAnsi="Arial" w:cs="Arial"/>
          <w:sz w:val="24"/>
          <w:szCs w:val="24"/>
          <w:shd w:val="clear" w:color="auto" w:fill="FFFFFF"/>
        </w:rPr>
        <w:t>ail</w:t>
      </w:r>
      <w:r w:rsidR="00657611">
        <w:rPr>
          <w:rFonts w:ascii="Arial" w:hAnsi="Arial" w:cs="Arial"/>
          <w:sz w:val="24"/>
          <w:szCs w:val="24"/>
          <w:shd w:val="clear" w:color="auto" w:fill="FFFFFF"/>
        </w:rPr>
        <w:t>ed</w:t>
      </w:r>
      <w:r w:rsidR="001A181A" w:rsidRPr="001A181A">
        <w:rPr>
          <w:rFonts w:ascii="Arial" w:hAnsi="Arial" w:cs="Arial"/>
          <w:sz w:val="24"/>
          <w:szCs w:val="24"/>
          <w:shd w:val="clear" w:color="auto" w:fill="FFFFFF"/>
        </w:rPr>
        <w:t xml:space="preserve"> or refuse</w:t>
      </w:r>
      <w:r w:rsidR="00657611">
        <w:rPr>
          <w:rFonts w:ascii="Arial" w:hAnsi="Arial" w:cs="Arial"/>
          <w:sz w:val="24"/>
          <w:szCs w:val="24"/>
          <w:shd w:val="clear" w:color="auto" w:fill="FFFFFF"/>
        </w:rPr>
        <w:t>d</w:t>
      </w:r>
      <w:r w:rsidR="001A181A" w:rsidRPr="001A181A">
        <w:rPr>
          <w:rFonts w:ascii="Arial" w:hAnsi="Arial" w:cs="Arial"/>
          <w:sz w:val="24"/>
          <w:szCs w:val="24"/>
          <w:shd w:val="clear" w:color="auto" w:fill="FFFFFF"/>
        </w:rPr>
        <w:t xml:space="preserve"> to comply with any provision</w:t>
      </w:r>
      <w:r w:rsidR="001A181A" w:rsidRPr="001A181A">
        <w:rPr>
          <w:rFonts w:ascii="Source Sans Pro" w:hAnsi="Source Sans Pro"/>
          <w:sz w:val="25"/>
          <w:szCs w:val="25"/>
          <w:shd w:val="clear" w:color="auto" w:fill="FFFFFF"/>
        </w:rPr>
        <w:t> </w:t>
      </w:r>
      <w:r w:rsidR="00657611">
        <w:rPr>
          <w:rFonts w:ascii="Source Sans Pro" w:hAnsi="Source Sans Pro"/>
          <w:sz w:val="25"/>
          <w:szCs w:val="25"/>
          <w:shd w:val="clear" w:color="auto" w:fill="FFFFFF"/>
        </w:rPr>
        <w:t>of Indiana Code Article 20-29.</w:t>
      </w:r>
      <w:r w:rsidR="00C613A7">
        <w:rPr>
          <w:rFonts w:ascii="Source Sans Pro" w:hAnsi="Source Sans Pro"/>
          <w:sz w:val="25"/>
          <w:szCs w:val="25"/>
          <w:shd w:val="clear" w:color="auto" w:fill="FFFFFF"/>
        </w:rPr>
        <w:t xml:space="preserve"> </w:t>
      </w:r>
      <w:r w:rsidR="00C613A7">
        <w:rPr>
          <w:rFonts w:ascii="Arial" w:eastAsia="Times New Roman" w:hAnsi="Arial" w:cs="Arial"/>
          <w:sz w:val="24"/>
          <w:szCs w:val="24"/>
        </w:rPr>
        <w:t>Ind. Code. § 20-29-7-2(4).</w:t>
      </w:r>
    </w:p>
    <w:p w14:paraId="7666C521" w14:textId="77777777" w:rsidR="00E26236" w:rsidRPr="00A93361" w:rsidRDefault="00E26236" w:rsidP="00E26236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5FA5880F" w14:textId="798F8EDC" w:rsidR="00857697" w:rsidRPr="00A93361" w:rsidRDefault="00857697" w:rsidP="000C6A76">
      <w:pPr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WHEREFORE</w:t>
      </w:r>
      <w:r w:rsidRPr="00A93361">
        <w:rPr>
          <w:rFonts w:ascii="Arial" w:hAnsi="Arial" w:cs="Arial"/>
          <w:sz w:val="24"/>
          <w:szCs w:val="24"/>
        </w:rPr>
        <w:t xml:space="preserve">, </w:t>
      </w:r>
      <w:r w:rsidR="001D6C23">
        <w:rPr>
          <w:rFonts w:ascii="Arial" w:hAnsi="Arial" w:cs="Arial"/>
          <w:sz w:val="24"/>
          <w:szCs w:val="24"/>
        </w:rPr>
        <w:t>Petitioner</w:t>
      </w:r>
      <w:r w:rsidRPr="00A93361">
        <w:rPr>
          <w:rFonts w:ascii="Arial" w:hAnsi="Arial" w:cs="Arial"/>
          <w:sz w:val="24"/>
          <w:szCs w:val="24"/>
        </w:rPr>
        <w:t xml:space="preserve"> respectfully request</w:t>
      </w:r>
      <w:r w:rsidR="00392FCB" w:rsidRPr="00A93361">
        <w:rPr>
          <w:rFonts w:ascii="Arial" w:hAnsi="Arial" w:cs="Arial"/>
          <w:sz w:val="24"/>
          <w:szCs w:val="24"/>
        </w:rPr>
        <w:t>s</w:t>
      </w:r>
      <w:r w:rsidRPr="00A93361">
        <w:rPr>
          <w:rFonts w:ascii="Arial" w:hAnsi="Arial" w:cs="Arial"/>
          <w:sz w:val="24"/>
          <w:szCs w:val="24"/>
        </w:rPr>
        <w:t xml:space="preserve"> rel</w:t>
      </w:r>
      <w:r w:rsidR="003B71F6" w:rsidRPr="00A93361">
        <w:rPr>
          <w:rFonts w:ascii="Arial" w:hAnsi="Arial" w:cs="Arial"/>
          <w:sz w:val="24"/>
          <w:szCs w:val="24"/>
        </w:rPr>
        <w:t>ief finding that the Respondent</w:t>
      </w:r>
      <w:r w:rsidRPr="00A93361">
        <w:rPr>
          <w:rFonts w:ascii="Arial" w:hAnsi="Arial" w:cs="Arial"/>
          <w:sz w:val="24"/>
          <w:szCs w:val="24"/>
        </w:rPr>
        <w:t xml:space="preserve"> engaged in an unfair practice under I</w:t>
      </w:r>
      <w:r w:rsidR="00006036" w:rsidRPr="00A93361">
        <w:rPr>
          <w:rFonts w:ascii="Arial" w:hAnsi="Arial" w:cs="Arial"/>
          <w:sz w:val="24"/>
          <w:szCs w:val="24"/>
        </w:rPr>
        <w:t xml:space="preserve">ndiana </w:t>
      </w:r>
      <w:r w:rsidRPr="00A93361">
        <w:rPr>
          <w:rFonts w:ascii="Arial" w:hAnsi="Arial" w:cs="Arial"/>
          <w:sz w:val="24"/>
          <w:szCs w:val="24"/>
        </w:rPr>
        <w:t>C</w:t>
      </w:r>
      <w:r w:rsidR="00006036" w:rsidRPr="00A93361">
        <w:rPr>
          <w:rFonts w:ascii="Arial" w:hAnsi="Arial" w:cs="Arial"/>
          <w:sz w:val="24"/>
          <w:szCs w:val="24"/>
        </w:rPr>
        <w:t>ode</w:t>
      </w:r>
      <w:r w:rsidRPr="00A93361">
        <w:rPr>
          <w:rFonts w:ascii="Arial" w:hAnsi="Arial" w:cs="Arial"/>
          <w:sz w:val="24"/>
          <w:szCs w:val="24"/>
        </w:rPr>
        <w:t xml:space="preserve"> 20-29-7</w:t>
      </w:r>
      <w:r w:rsidR="004C2B08" w:rsidRPr="00A93361">
        <w:rPr>
          <w:rFonts w:ascii="Arial" w:hAnsi="Arial" w:cs="Arial"/>
          <w:sz w:val="24"/>
          <w:szCs w:val="24"/>
        </w:rPr>
        <w:t>-</w:t>
      </w:r>
      <w:r w:rsidR="008A126D">
        <w:rPr>
          <w:rFonts w:ascii="Arial" w:hAnsi="Arial" w:cs="Arial"/>
          <w:sz w:val="24"/>
          <w:szCs w:val="24"/>
        </w:rPr>
        <w:t xml:space="preserve">2 </w:t>
      </w:r>
      <w:r w:rsidR="003B71F6" w:rsidRPr="00A93361">
        <w:rPr>
          <w:rFonts w:ascii="Arial" w:hAnsi="Arial" w:cs="Arial"/>
          <w:sz w:val="24"/>
          <w:szCs w:val="24"/>
        </w:rPr>
        <w:t>and that Respondent</w:t>
      </w:r>
      <w:r w:rsidR="00610595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Relief Requested"/>
          <w:tag w:val="Relief Requested"/>
          <w:id w:val="762416553"/>
          <w:placeholder>
            <w:docPart w:val="DefaultPlaceholder_-1854013440"/>
          </w:placeholder>
          <w:showingPlcHdr/>
        </w:sdtPr>
        <w:sdtEndPr/>
        <w:sdtContent>
          <w:r w:rsidR="00610595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3359E5" w:rsidRPr="00A93361">
        <w:rPr>
          <w:rFonts w:ascii="Arial" w:hAnsi="Arial" w:cs="Arial"/>
          <w:sz w:val="24"/>
          <w:szCs w:val="24"/>
        </w:rPr>
        <w:t>.</w:t>
      </w:r>
    </w:p>
    <w:p w14:paraId="1473F344" w14:textId="3C76D94F" w:rsidR="00951E45" w:rsidRPr="00A93361" w:rsidRDefault="0029114F" w:rsidP="00951E45">
      <w:pPr>
        <w:rPr>
          <w:rFonts w:ascii="Arial" w:hAnsi="Arial" w:cs="Arial"/>
          <w:sz w:val="24"/>
          <w:szCs w:val="24"/>
        </w:rPr>
      </w:pPr>
      <w:bookmarkStart w:id="0" w:name="IC34-59-1-11"/>
      <w:r w:rsidRPr="00A93361">
        <w:rPr>
          <w:rFonts w:ascii="Arial" w:hAnsi="Arial" w:cs="Arial"/>
          <w:sz w:val="24"/>
          <w:szCs w:val="24"/>
        </w:rPr>
        <w:t>I</w:t>
      </w:r>
      <w:r w:rsidR="00D235EC" w:rsidRPr="00A93361">
        <w:rPr>
          <w:rFonts w:ascii="Arial" w:hAnsi="Arial" w:cs="Arial"/>
          <w:sz w:val="24"/>
          <w:szCs w:val="24"/>
        </w:rPr>
        <w:t xml:space="preserve"> </w:t>
      </w:r>
      <w:r w:rsidRPr="00A93361">
        <w:rPr>
          <w:rFonts w:ascii="Arial" w:hAnsi="Arial" w:cs="Arial"/>
          <w:sz w:val="24"/>
          <w:szCs w:val="24"/>
        </w:rPr>
        <w:t>affirm under penalty of perjury that the for</w:t>
      </w:r>
      <w:r w:rsidR="00EB2902" w:rsidRPr="00A93361">
        <w:rPr>
          <w:rFonts w:ascii="Arial" w:hAnsi="Arial" w:cs="Arial"/>
          <w:sz w:val="24"/>
          <w:szCs w:val="24"/>
        </w:rPr>
        <w:t>egoing is true and correct</w:t>
      </w:r>
      <w:r w:rsidR="00C27B74" w:rsidRPr="00A93361">
        <w:rPr>
          <w:rFonts w:ascii="Arial" w:hAnsi="Arial" w:cs="Arial"/>
          <w:sz w:val="24"/>
          <w:szCs w:val="24"/>
        </w:rPr>
        <w:t xml:space="preserve"> to the best of my knowledge or belief</w:t>
      </w:r>
      <w:r w:rsidRPr="00A93361">
        <w:rPr>
          <w:rFonts w:ascii="Arial" w:hAnsi="Arial" w:cs="Arial"/>
          <w:sz w:val="24"/>
          <w:szCs w:val="24"/>
        </w:rPr>
        <w:t>.</w:t>
      </w:r>
    </w:p>
    <w:p w14:paraId="367B8B29" w14:textId="3C96671B" w:rsidR="00951E45" w:rsidRPr="00A93361" w:rsidRDefault="00951E45" w:rsidP="00951E4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4320" w:type="dxa"/>
        <w:tblInd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</w:tblGrid>
      <w:tr w:rsidR="000359FA" w:rsidRPr="00A93361" w14:paraId="1E2DAA8B" w14:textId="77777777" w:rsidTr="003D0F23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3559309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top w:val="single" w:sz="4" w:space="0" w:color="auto"/>
                </w:tcBorders>
              </w:tcPr>
              <w:p w14:paraId="404E7D67" w14:textId="24E594BD" w:rsidR="000359FA" w:rsidRPr="00A93361" w:rsidRDefault="00FE6EFF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0359FA" w:rsidRPr="00A93361" w14:paraId="6D6397BD" w14:textId="77777777" w:rsidTr="00665B87">
        <w:sdt>
          <w:sdtPr>
            <w:rPr>
              <w:rFonts w:ascii="Arial" w:hAnsi="Arial" w:cs="Arial"/>
              <w:sz w:val="24"/>
              <w:szCs w:val="24"/>
            </w:rPr>
            <w:alias w:val="Title"/>
            <w:tag w:val="Title"/>
            <w:id w:val="20855646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</w:tcPr>
              <w:p w14:paraId="6E0FC0C8" w14:textId="61B3E8BB" w:rsidR="000359FA" w:rsidRPr="00A93361" w:rsidRDefault="00665B87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70FE4E06" w14:textId="77777777" w:rsidR="00951E45" w:rsidRPr="00A93361" w:rsidRDefault="00951E45" w:rsidP="00951E45">
      <w:pPr>
        <w:rPr>
          <w:rFonts w:ascii="Arial" w:hAnsi="Arial" w:cs="Arial"/>
          <w:sz w:val="24"/>
          <w:szCs w:val="24"/>
        </w:rPr>
      </w:pPr>
    </w:p>
    <w:p w14:paraId="46C95E5F" w14:textId="10240137" w:rsidR="003D0F23" w:rsidRPr="00A93361" w:rsidRDefault="003D0F23" w:rsidP="00446FA1">
      <w:pPr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</w:p>
    <w:p w14:paraId="5708F65E" w14:textId="77777777" w:rsidR="000C6A76" w:rsidRPr="00A93361" w:rsidRDefault="000C6A76" w:rsidP="004C2B08">
      <w:pPr>
        <w:jc w:val="center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CERTIFICATE OF SERVICE</w:t>
      </w:r>
    </w:p>
    <w:p w14:paraId="4BB624E4" w14:textId="1919919F" w:rsidR="0049363E" w:rsidRPr="00A93361" w:rsidRDefault="000C6A76" w:rsidP="000C6A76">
      <w:pPr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I hereby certify that a true and exact copy of the foregoing has been served on</w:t>
      </w:r>
      <w:r w:rsidR="0049363E" w:rsidRPr="00A93361">
        <w:rPr>
          <w:rFonts w:ascii="Arial" w:hAnsi="Arial" w:cs="Arial"/>
          <w:sz w:val="24"/>
          <w:szCs w:val="24"/>
        </w:rPr>
        <w:t xml:space="preserve"> </w:t>
      </w:r>
      <w:r w:rsidR="00FD2425" w:rsidRPr="00A93361">
        <w:rPr>
          <w:rFonts w:ascii="Arial" w:hAnsi="Arial" w:cs="Arial"/>
          <w:sz w:val="24"/>
          <w:szCs w:val="24"/>
        </w:rPr>
        <w:t>the following via</w:t>
      </w:r>
      <w:r w:rsidR="006803F9" w:rsidRPr="00A93361">
        <w:rPr>
          <w:rFonts w:ascii="Arial" w:hAnsi="Arial" w:cs="Arial"/>
          <w:sz w:val="24"/>
          <w:szCs w:val="24"/>
        </w:rPr>
        <w:t xml:space="preserve"> electronic mail to the following:</w:t>
      </w:r>
    </w:p>
    <w:p w14:paraId="0D249DD4" w14:textId="40E3AF29" w:rsidR="00F8387A" w:rsidRPr="00A93361" w:rsidRDefault="00346C6B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514683121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rial" w:hAnsi="Arial" w:cs="Arial"/>
                <w:sz w:val="24"/>
                <w:szCs w:val="24"/>
              </w:rPr>
              <w:id w:val="2105918386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4"/>
                    <w:szCs w:val="24"/>
                  </w:rPr>
                  <w:alias w:val="Name"/>
                  <w:tag w:val="Name"/>
                  <w:id w:val="-1462874387"/>
                  <w:placeholder>
                    <w:docPart w:val="DefaultPlaceholder_-1854013440"/>
                  </w:placeholder>
                  <w:showingPlcHdr/>
                </w:sdtPr>
                <w:sdtEndPr/>
                <w:sdtContent>
                  <w:r w:rsidR="00D25356" w:rsidRPr="00A93361">
                    <w:rPr>
                      <w:rStyle w:val="PlaceholderText"/>
                      <w:rFonts w:ascii="Arial" w:hAnsi="Arial" w:cs="Arial"/>
                      <w:sz w:val="24"/>
                      <w:szCs w:val="24"/>
                    </w:rPr>
                    <w:t>Click or tap here to enter text.</w:t>
                  </w:r>
                </w:sdtContent>
              </w:sdt>
            </w:sdtContent>
          </w:sdt>
        </w:sdtContent>
      </w:sdt>
      <w:r w:rsidR="00550BAD" w:rsidRPr="00A93361">
        <w:rPr>
          <w:rFonts w:ascii="Arial" w:hAnsi="Arial" w:cs="Arial"/>
          <w:sz w:val="24"/>
          <w:szCs w:val="24"/>
        </w:rPr>
        <w:t xml:space="preserve">,  </w:t>
      </w:r>
      <w:sdt>
        <w:sdtPr>
          <w:rPr>
            <w:rFonts w:ascii="Arial" w:hAnsi="Arial" w:cs="Arial"/>
            <w:sz w:val="24"/>
            <w:szCs w:val="24"/>
          </w:rPr>
          <w:alias w:val="Title"/>
          <w:tag w:val="Title"/>
          <w:id w:val="560837370"/>
          <w:placeholder>
            <w:docPart w:val="DefaultPlaceholder_-1854013440"/>
          </w:placeholder>
          <w:showingPlcHdr/>
        </w:sdtPr>
        <w:sdtEndPr/>
        <w:sdtContent>
          <w:r w:rsidR="00F8387A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A93361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alias w:val="Email"/>
          <w:tag w:val="Email"/>
          <w:id w:val="-1875387297"/>
          <w:placeholder>
            <w:docPart w:val="DefaultPlaceholder_-1854013440"/>
          </w:placeholder>
          <w:showingPlcHdr/>
        </w:sdtPr>
        <w:sdtEndPr/>
        <w:sdtContent>
          <w:r w:rsidR="00550BAD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A93361">
        <w:rPr>
          <w:rFonts w:ascii="Arial" w:hAnsi="Arial" w:cs="Arial"/>
          <w:sz w:val="24"/>
          <w:szCs w:val="24"/>
        </w:rPr>
        <w:tab/>
      </w:r>
    </w:p>
    <w:p w14:paraId="79C3867E" w14:textId="77777777" w:rsidR="00550BAD" w:rsidRPr="00A93361" w:rsidRDefault="00550BAD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bookmarkEnd w:id="0"/>
    <w:p w14:paraId="24635056" w14:textId="277F7ADE" w:rsidR="00567B49" w:rsidRPr="00A93361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994BEC" w14:textId="77777777" w:rsidR="00AF700E" w:rsidRPr="00A93361" w:rsidRDefault="00AF700E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77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</w:tblGrid>
      <w:tr w:rsidR="00567B49" w:rsidRPr="00A93361" w14:paraId="41F1721A" w14:textId="77777777" w:rsidTr="00AF700E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13490942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0" w:type="dxa"/>
              </w:tcPr>
              <w:p w14:paraId="5310AE09" w14:textId="0CFBF679" w:rsidR="00567B49" w:rsidRPr="00A93361" w:rsidRDefault="00AF700E" w:rsidP="00567B49">
                <w:pPr>
                  <w:spacing w:after="0" w:line="240" w:lineRule="auto"/>
                  <w:ind w:left="-30"/>
                  <w:rPr>
                    <w:rFonts w:ascii="Arial" w:hAnsi="Arial" w:cs="Arial"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67B49" w:rsidRPr="00A93361" w14:paraId="7FDF62BC" w14:textId="77777777" w:rsidTr="00AF700E">
        <w:tc>
          <w:tcPr>
            <w:tcW w:w="4500" w:type="dxa"/>
          </w:tcPr>
          <w:p w14:paraId="66B31953" w14:textId="77777777" w:rsidR="00567B49" w:rsidRPr="00A93361" w:rsidRDefault="00567B49" w:rsidP="00567B4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C99C7F0" w14:textId="77777777" w:rsidR="00567B49" w:rsidRPr="00A93361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E145242" w14:textId="77777777" w:rsidR="00E55879" w:rsidRPr="00A93361" w:rsidRDefault="00E55879" w:rsidP="004C2B0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E55879" w:rsidRPr="00A93361" w:rsidSect="00C50FAC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995FF" w14:textId="77777777" w:rsidR="001D245C" w:rsidRDefault="001D245C" w:rsidP="00B07F55">
      <w:pPr>
        <w:spacing w:after="0" w:line="240" w:lineRule="auto"/>
      </w:pPr>
      <w:r>
        <w:separator/>
      </w:r>
    </w:p>
  </w:endnote>
  <w:endnote w:type="continuationSeparator" w:id="0">
    <w:p w14:paraId="5145B03B" w14:textId="77777777" w:rsidR="001D245C" w:rsidRDefault="001D245C" w:rsidP="00B07F55">
      <w:pPr>
        <w:spacing w:after="0" w:line="240" w:lineRule="auto"/>
      </w:pPr>
      <w:r>
        <w:continuationSeparator/>
      </w:r>
    </w:p>
  </w:endnote>
  <w:endnote w:type="continuationNotice" w:id="1">
    <w:p w14:paraId="407AC2D9" w14:textId="77777777" w:rsidR="001D245C" w:rsidRDefault="001D24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152F4" w14:textId="77777777" w:rsidR="00442303" w:rsidRDefault="00442303" w:rsidP="00E252C3">
    <w:pPr>
      <w:pStyle w:val="Footer"/>
      <w:spacing w:after="0"/>
      <w:jc w:val="center"/>
      <w:rPr>
        <w:rFonts w:ascii="Arial" w:hAnsi="Arial" w:cs="Arial"/>
        <w:sz w:val="16"/>
        <w:szCs w:val="16"/>
      </w:rPr>
    </w:pPr>
    <w:r w:rsidRPr="000455D7">
      <w:rPr>
        <w:rFonts w:ascii="Arial" w:hAnsi="Arial" w:cs="Arial"/>
        <w:sz w:val="16"/>
        <w:szCs w:val="16"/>
      </w:rPr>
      <w:fldChar w:fldCharType="begin"/>
    </w:r>
    <w:r w:rsidRPr="000455D7">
      <w:rPr>
        <w:rFonts w:ascii="Arial" w:hAnsi="Arial" w:cs="Arial"/>
        <w:sz w:val="16"/>
        <w:szCs w:val="16"/>
      </w:rPr>
      <w:instrText xml:space="preserve"> PAGE   \* MERGEFORMAT </w:instrText>
    </w:r>
    <w:r w:rsidRPr="000455D7">
      <w:rPr>
        <w:rFonts w:ascii="Arial" w:hAnsi="Arial" w:cs="Arial"/>
        <w:sz w:val="16"/>
        <w:szCs w:val="16"/>
      </w:rPr>
      <w:fldChar w:fldCharType="separate"/>
    </w:r>
    <w:r w:rsidR="00B17E65">
      <w:rPr>
        <w:rFonts w:ascii="Arial" w:hAnsi="Arial" w:cs="Arial"/>
        <w:noProof/>
        <w:sz w:val="16"/>
        <w:szCs w:val="16"/>
      </w:rPr>
      <w:t>2</w:t>
    </w:r>
    <w:r w:rsidRPr="000455D7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7DBCC" w14:textId="77777777" w:rsidR="001D245C" w:rsidRDefault="001D245C" w:rsidP="00B07F55">
      <w:pPr>
        <w:spacing w:after="0" w:line="240" w:lineRule="auto"/>
      </w:pPr>
      <w:r>
        <w:separator/>
      </w:r>
    </w:p>
  </w:footnote>
  <w:footnote w:type="continuationSeparator" w:id="0">
    <w:p w14:paraId="104A239F" w14:textId="77777777" w:rsidR="001D245C" w:rsidRDefault="001D245C" w:rsidP="00B07F55">
      <w:pPr>
        <w:spacing w:after="0" w:line="240" w:lineRule="auto"/>
      </w:pPr>
      <w:r>
        <w:continuationSeparator/>
      </w:r>
    </w:p>
  </w:footnote>
  <w:footnote w:type="continuationNotice" w:id="1">
    <w:p w14:paraId="09B8D613" w14:textId="77777777" w:rsidR="001D245C" w:rsidRDefault="001D24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881B" w14:textId="706A1755" w:rsidR="00D74F3F" w:rsidRDefault="00D74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A72968"/>
    <w:multiLevelType w:val="hybridMultilevel"/>
    <w:tmpl w:val="C95EAD1C"/>
    <w:lvl w:ilvl="0" w:tplc="8B443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337A9B"/>
    <w:multiLevelType w:val="hybridMultilevel"/>
    <w:tmpl w:val="C0E22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9E18E6"/>
    <w:multiLevelType w:val="hybridMultilevel"/>
    <w:tmpl w:val="AFF86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FC2100"/>
    <w:multiLevelType w:val="hybridMultilevel"/>
    <w:tmpl w:val="F0686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9884377">
    <w:abstractNumId w:val="2"/>
  </w:num>
  <w:num w:numId="2" w16cid:durableId="662927926">
    <w:abstractNumId w:val="3"/>
  </w:num>
  <w:num w:numId="3" w16cid:durableId="802968056">
    <w:abstractNumId w:val="1"/>
  </w:num>
  <w:num w:numId="4" w16cid:durableId="2120175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YwNjAyNzEzMjJW0lEKTi0uzszPAykwrAUAC9UQpywAAAA="/>
  </w:docVars>
  <w:rsids>
    <w:rsidRoot w:val="00017835"/>
    <w:rsid w:val="00006036"/>
    <w:rsid w:val="00017835"/>
    <w:rsid w:val="000359FA"/>
    <w:rsid w:val="000455D7"/>
    <w:rsid w:val="0004778B"/>
    <w:rsid w:val="00055655"/>
    <w:rsid w:val="00061C7E"/>
    <w:rsid w:val="00061E38"/>
    <w:rsid w:val="00067BA7"/>
    <w:rsid w:val="00083AA2"/>
    <w:rsid w:val="00083CA7"/>
    <w:rsid w:val="00094023"/>
    <w:rsid w:val="000A51F6"/>
    <w:rsid w:val="000C66F2"/>
    <w:rsid w:val="000C6A76"/>
    <w:rsid w:val="00113CB7"/>
    <w:rsid w:val="001A181A"/>
    <w:rsid w:val="001A4EB5"/>
    <w:rsid w:val="001C3EA9"/>
    <w:rsid w:val="001D245C"/>
    <w:rsid w:val="001D6C23"/>
    <w:rsid w:val="00216C00"/>
    <w:rsid w:val="00231B9C"/>
    <w:rsid w:val="0023229E"/>
    <w:rsid w:val="00260F0E"/>
    <w:rsid w:val="00290804"/>
    <w:rsid w:val="0029114F"/>
    <w:rsid w:val="002958C0"/>
    <w:rsid w:val="002C7BAA"/>
    <w:rsid w:val="002E0E6D"/>
    <w:rsid w:val="00303416"/>
    <w:rsid w:val="003049A5"/>
    <w:rsid w:val="00330B02"/>
    <w:rsid w:val="00332E42"/>
    <w:rsid w:val="003359E5"/>
    <w:rsid w:val="00341A7E"/>
    <w:rsid w:val="00346C6B"/>
    <w:rsid w:val="00392FCB"/>
    <w:rsid w:val="003B71F6"/>
    <w:rsid w:val="003D0F23"/>
    <w:rsid w:val="003E3942"/>
    <w:rsid w:val="004220F7"/>
    <w:rsid w:val="00422C72"/>
    <w:rsid w:val="00434FF8"/>
    <w:rsid w:val="00442303"/>
    <w:rsid w:val="00444DD3"/>
    <w:rsid w:val="00446FA1"/>
    <w:rsid w:val="004535A7"/>
    <w:rsid w:val="0049363E"/>
    <w:rsid w:val="004A2D9B"/>
    <w:rsid w:val="004A5078"/>
    <w:rsid w:val="004A51D9"/>
    <w:rsid w:val="004C2B08"/>
    <w:rsid w:val="004E2962"/>
    <w:rsid w:val="004F4174"/>
    <w:rsid w:val="00522ECF"/>
    <w:rsid w:val="0052380F"/>
    <w:rsid w:val="00550BAD"/>
    <w:rsid w:val="00567B49"/>
    <w:rsid w:val="00570B10"/>
    <w:rsid w:val="005C09E3"/>
    <w:rsid w:val="005F19F7"/>
    <w:rsid w:val="005F1D45"/>
    <w:rsid w:val="00606BE3"/>
    <w:rsid w:val="00610595"/>
    <w:rsid w:val="00612910"/>
    <w:rsid w:val="00624BE7"/>
    <w:rsid w:val="00657611"/>
    <w:rsid w:val="006650A7"/>
    <w:rsid w:val="00665B87"/>
    <w:rsid w:val="00675C52"/>
    <w:rsid w:val="006803F9"/>
    <w:rsid w:val="006A7D9B"/>
    <w:rsid w:val="006B3313"/>
    <w:rsid w:val="00704C46"/>
    <w:rsid w:val="00772980"/>
    <w:rsid w:val="00777EAE"/>
    <w:rsid w:val="00787C43"/>
    <w:rsid w:val="00793B04"/>
    <w:rsid w:val="0079558A"/>
    <w:rsid w:val="007A6A45"/>
    <w:rsid w:val="007C43E2"/>
    <w:rsid w:val="007E410E"/>
    <w:rsid w:val="007F7C86"/>
    <w:rsid w:val="00804163"/>
    <w:rsid w:val="00817363"/>
    <w:rsid w:val="008414DB"/>
    <w:rsid w:val="00857697"/>
    <w:rsid w:val="00894CE6"/>
    <w:rsid w:val="0089542D"/>
    <w:rsid w:val="008A126D"/>
    <w:rsid w:val="00912EEC"/>
    <w:rsid w:val="00927D93"/>
    <w:rsid w:val="00951E45"/>
    <w:rsid w:val="009C1BCE"/>
    <w:rsid w:val="009D602C"/>
    <w:rsid w:val="009D722D"/>
    <w:rsid w:val="009F4BA7"/>
    <w:rsid w:val="00A45872"/>
    <w:rsid w:val="00A56BC4"/>
    <w:rsid w:val="00A61D7F"/>
    <w:rsid w:val="00A91137"/>
    <w:rsid w:val="00A93361"/>
    <w:rsid w:val="00A9547A"/>
    <w:rsid w:val="00AF700E"/>
    <w:rsid w:val="00AF729B"/>
    <w:rsid w:val="00B0198C"/>
    <w:rsid w:val="00B05C44"/>
    <w:rsid w:val="00B07F55"/>
    <w:rsid w:val="00B17E65"/>
    <w:rsid w:val="00B21CC0"/>
    <w:rsid w:val="00B24842"/>
    <w:rsid w:val="00B4770E"/>
    <w:rsid w:val="00B51805"/>
    <w:rsid w:val="00B5783C"/>
    <w:rsid w:val="00B63903"/>
    <w:rsid w:val="00B72086"/>
    <w:rsid w:val="00B8208A"/>
    <w:rsid w:val="00B86D8E"/>
    <w:rsid w:val="00BC49E1"/>
    <w:rsid w:val="00BE7B89"/>
    <w:rsid w:val="00C27B74"/>
    <w:rsid w:val="00C379B1"/>
    <w:rsid w:val="00C50FAC"/>
    <w:rsid w:val="00C613A7"/>
    <w:rsid w:val="00C625CE"/>
    <w:rsid w:val="00C71CFE"/>
    <w:rsid w:val="00C74BE7"/>
    <w:rsid w:val="00C77937"/>
    <w:rsid w:val="00C8641E"/>
    <w:rsid w:val="00C87DFE"/>
    <w:rsid w:val="00CA1312"/>
    <w:rsid w:val="00CB18D7"/>
    <w:rsid w:val="00CB35E0"/>
    <w:rsid w:val="00CB4AF8"/>
    <w:rsid w:val="00CE09C7"/>
    <w:rsid w:val="00CF74A6"/>
    <w:rsid w:val="00D235EC"/>
    <w:rsid w:val="00D25356"/>
    <w:rsid w:val="00D52EEF"/>
    <w:rsid w:val="00D63F18"/>
    <w:rsid w:val="00D74F3F"/>
    <w:rsid w:val="00D9172D"/>
    <w:rsid w:val="00DD744B"/>
    <w:rsid w:val="00DD7684"/>
    <w:rsid w:val="00DE225C"/>
    <w:rsid w:val="00E04E7F"/>
    <w:rsid w:val="00E252C3"/>
    <w:rsid w:val="00E26236"/>
    <w:rsid w:val="00E30FAB"/>
    <w:rsid w:val="00E46780"/>
    <w:rsid w:val="00E55879"/>
    <w:rsid w:val="00E7700F"/>
    <w:rsid w:val="00E9458A"/>
    <w:rsid w:val="00E96618"/>
    <w:rsid w:val="00EB2902"/>
    <w:rsid w:val="00EB7B3A"/>
    <w:rsid w:val="00F36C79"/>
    <w:rsid w:val="00F43BB7"/>
    <w:rsid w:val="00F4542B"/>
    <w:rsid w:val="00F81354"/>
    <w:rsid w:val="00F8387A"/>
    <w:rsid w:val="00FD2425"/>
    <w:rsid w:val="00FE6EFF"/>
    <w:rsid w:val="00FF43AF"/>
    <w:rsid w:val="3BA1DEA9"/>
    <w:rsid w:val="4F3050DF"/>
    <w:rsid w:val="73749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201FDD"/>
  <w15:chartTrackingRefBased/>
  <w15:docId w15:val="{3255C3B1-1ACB-4A9A-A1AE-DD0D68155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6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8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07F5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07F55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77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9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93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30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0FAB"/>
    <w:rPr>
      <w:color w:val="808080"/>
    </w:rPr>
  </w:style>
  <w:style w:type="character" w:customStyle="1" w:styleId="Style1">
    <w:name w:val="Style1"/>
    <w:basedOn w:val="DefaultParagraphFont"/>
    <w:uiPriority w:val="1"/>
    <w:rsid w:val="00E30FAB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  <w:style w:type="character" w:customStyle="1" w:styleId="Style2">
    <w:name w:val="Style2"/>
    <w:basedOn w:val="DefaultParagraphFont"/>
    <w:uiPriority w:val="1"/>
    <w:rsid w:val="00927D93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  <w:style w:type="character" w:styleId="Hyperlink">
    <w:name w:val="Hyperlink"/>
    <w:basedOn w:val="DefaultParagraphFont"/>
    <w:uiPriority w:val="99"/>
    <w:unhideWhenUsed/>
    <w:rsid w:val="00F454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4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404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2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10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75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89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49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5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0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78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4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97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F565-F944-4015-8D75-73EE43D8FCF9}"/>
      </w:docPartPr>
      <w:docPartBody>
        <w:p w:rsidR="0036730B" w:rsidRDefault="00817363"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3B799-8305-400E-B4B9-05AAD7EFF657}"/>
      </w:docPartPr>
      <w:docPartBody>
        <w:p w:rsidR="0036730B" w:rsidRDefault="00817363">
          <w:r w:rsidRPr="00D95147">
            <w:rPr>
              <w:rStyle w:val="PlaceholderText"/>
            </w:rPr>
            <w:t>Choose an item.</w:t>
          </w:r>
        </w:p>
      </w:docPartBody>
    </w:docPart>
    <w:docPart>
      <w:docPartPr>
        <w:name w:val="8C5D32B91F4941E18C48A2918C0C4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A9BB5-B33D-4CF7-AF12-D3E33D3E478C}"/>
      </w:docPartPr>
      <w:docPartBody>
        <w:p w:rsidR="001652B3" w:rsidRDefault="00817363">
          <w:pPr>
            <w:pStyle w:val="8C5D32B91F4941E18C48A2918C0C48A7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A0910DB0844B5B9C466585BFBA8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60A54-DD1C-4016-AABA-9EF8D3AA5CD2}"/>
      </w:docPartPr>
      <w:docPartBody>
        <w:p w:rsidR="00705AA6" w:rsidRDefault="001652B3" w:rsidP="001652B3">
          <w:pPr>
            <w:pStyle w:val="77A0910DB0844B5B9C466585BFBA84AF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7363"/>
    <w:rsid w:val="00044AA4"/>
    <w:rsid w:val="001652B3"/>
    <w:rsid w:val="0036730B"/>
    <w:rsid w:val="0052380F"/>
    <w:rsid w:val="005E7954"/>
    <w:rsid w:val="00705AA6"/>
    <w:rsid w:val="00817363"/>
    <w:rsid w:val="00913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2B3"/>
    <w:rPr>
      <w:color w:val="808080"/>
    </w:rPr>
  </w:style>
  <w:style w:type="paragraph" w:customStyle="1" w:styleId="77A0910DB0844B5B9C466585BFBA84AF">
    <w:name w:val="77A0910DB0844B5B9C466585BFBA84AF"/>
    <w:rsid w:val="001652B3"/>
  </w:style>
  <w:style w:type="paragraph" w:customStyle="1" w:styleId="8C5D32B91F4941E18C48A2918C0C48A7">
    <w:name w:val="8C5D32B91F4941E18C48A2918C0C48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Hughes, Stacey</DisplayName>
        <AccountId>6</AccountId>
        <AccountType/>
      </UserInfo>
      <UserInfo>
        <DisplayName>Spicer, Cheri L</DisplayName>
        <AccountId>19</AccountId>
        <AccountType/>
      </UserInfo>
    </SharedWithUsers>
    <TaxCatchAll xmlns="ddb5066c-6899-482b-9ea0-5145f9da9989" xsi:nil="true"/>
    <Status xmlns="7bbe2988-427c-4715-85b6-749445f1c421">Draft</Status>
    <Final xmlns="7bbe2988-427c-4715-85b6-749445f1c421">false</Final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BF63EFC-82A6-4CEA-AE1C-95E72E707F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54CEF2-C35F-498A-841A-2D6B7068CE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53608E-B7D7-4899-B73A-533497C7F8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3C3DE0-FD91-4806-9E0F-01D4A55363D5}">
  <ds:schemaRefs>
    <ds:schemaRef ds:uri="http://schemas.microsoft.com/office/2006/metadata/properties"/>
    <ds:schemaRef ds:uri="http://schemas.microsoft.com/office/infopath/2007/PartnerControls"/>
    <ds:schemaRef ds:uri="ba60bd00-942c-4abc-95c3-284a37af4338"/>
    <ds:schemaRef ds:uri="ddb5066c-6899-482b-9ea0-5145f9da9989"/>
    <ds:schemaRef ds:uri="7bbe2988-427c-4715-85b6-749445f1c421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dahy</dc:creator>
  <cp:keywords/>
  <cp:lastModifiedBy>Lahr, Erin</cp:lastModifiedBy>
  <cp:revision>2</cp:revision>
  <cp:lastPrinted>2014-08-04T12:31:00Z</cp:lastPrinted>
  <dcterms:created xsi:type="dcterms:W3CDTF">2025-05-12T18:44:00Z</dcterms:created>
  <dcterms:modified xsi:type="dcterms:W3CDTF">2025-05-12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</Properties>
</file>